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3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31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320/</w:t>
            </w:r>
            <w:r>
              <w:rPr>
                <w:rFonts w:hint="eastAsia" w:ascii="仿宋" w:hAnsi="仿宋" w:eastAsia="仿宋"/>
                <w:color w:val="000000"/>
              </w:rPr>
              <w:t>82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6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7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43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35/</w:t>
            </w:r>
            <w:r>
              <w:rPr>
                <w:rFonts w:hint="eastAsia" w:ascii="仿宋" w:hAnsi="仿宋" w:eastAsia="仿宋"/>
                <w:color w:val="000000"/>
              </w:rPr>
              <w:t>8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8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6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5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7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3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647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4991/</w:t>
            </w:r>
            <w:r>
              <w:rPr>
                <w:rFonts w:hint="eastAsia" w:ascii="仿宋" w:hAnsi="仿宋" w:eastAsia="仿宋"/>
                <w:color w:val="000000"/>
              </w:rPr>
              <w:t>154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27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5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7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9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0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1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2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2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2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1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0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9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7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545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327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7980/</w:t>
            </w:r>
            <w:r>
              <w:rPr>
                <w:rFonts w:hint="eastAsia" w:ascii="仿宋" w:hAnsi="仿宋" w:eastAsia="仿宋"/>
                <w:color w:val="000000"/>
              </w:rPr>
              <w:t>280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2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4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4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01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67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9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68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61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01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14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257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35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441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5146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026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4629/</w:t>
            </w:r>
            <w:r>
              <w:rPr>
                <w:rFonts w:hint="eastAsia" w:ascii="仿宋" w:hAnsi="仿宋" w:eastAsia="仿宋"/>
                <w:color w:val="000000"/>
              </w:rPr>
              <w:t>454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41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9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4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00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4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6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6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46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9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15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0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6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06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181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德</w:t>
            </w: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272/</w:t>
            </w:r>
            <w:r>
              <w:rPr>
                <w:rFonts w:hint="eastAsia" w:ascii="仿宋" w:hAnsi="仿宋" w:eastAsia="仿宋"/>
                <w:color w:val="000000"/>
              </w:rPr>
              <w:t>74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6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4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63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1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8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6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4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9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2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12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6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672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480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282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瑞士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221/</w:t>
            </w:r>
            <w:r>
              <w:rPr>
                <w:rFonts w:hint="eastAsia" w:ascii="仿宋" w:hAnsi="仿宋" w:eastAsia="仿宋"/>
                <w:color w:val="000000"/>
              </w:rPr>
              <w:t>20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2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78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7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5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65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7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7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5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1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4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4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336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671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西班牙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9407/</w:t>
            </w:r>
            <w:r>
              <w:rPr>
                <w:rFonts w:hint="eastAsia" w:ascii="仿宋" w:hAnsi="仿宋" w:eastAsia="仿宋"/>
                <w:color w:val="000000"/>
              </w:rPr>
              <w:t>94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27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48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90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3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62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5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1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1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8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1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1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8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4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87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01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英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543/</w:t>
            </w:r>
            <w:r>
              <w:rPr>
                <w:rFonts w:hint="eastAsia" w:ascii="仿宋" w:hAnsi="仿宋" w:eastAsia="仿宋"/>
                <w:color w:val="000000"/>
              </w:rPr>
              <w:t>175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3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4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3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2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3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8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2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6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0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11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37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荷兰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413/</w:t>
            </w:r>
            <w:r>
              <w:rPr>
                <w:rFonts w:hint="eastAsia" w:ascii="仿宋" w:hAnsi="仿宋" w:eastAsia="仿宋"/>
                <w:color w:val="000000"/>
              </w:rPr>
              <w:t>136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1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1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5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3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3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52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318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比利时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085/</w:t>
            </w:r>
            <w:r>
              <w:rPr>
                <w:rFonts w:hint="eastAsia" w:ascii="仿宋" w:hAnsi="仿宋" w:eastAsia="仿宋"/>
                <w:color w:val="000000"/>
              </w:rPr>
              <w:t>11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2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2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2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31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03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3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希腊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352/</w:t>
            </w:r>
            <w:r>
              <w:rPr>
                <w:rFonts w:hint="eastAsia" w:ascii="仿宋" w:hAnsi="仿宋" w:eastAsia="仿宋"/>
                <w:color w:val="000000"/>
              </w:rPr>
              <w:t/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7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5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9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76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/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新加坡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43/</w:t>
            </w:r>
            <w:r>
              <w:rPr>
                <w:rFonts w:hint="eastAsia" w:ascii="仿宋" w:hAnsi="仿宋" w:eastAsia="仿宋"/>
                <w:color w:val="000000"/>
              </w:rPr>
              <w:t/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7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20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/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菲律宾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42/</w:t>
            </w:r>
            <w:r>
              <w:rPr>
                <w:rFonts w:hint="eastAsia" w:ascii="仿宋" w:hAnsi="仿宋" w:eastAsia="仿宋"/>
                <w:color w:val="000000"/>
              </w:rPr>
              <w:t/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6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4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/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7FFF11F"/>
    <w:rsid w:val="59384BA4"/>
    <w:rsid w:val="5A0E426E"/>
    <w:rsid w:val="5AED101B"/>
    <w:rsid w:val="5B775639"/>
    <w:rsid w:val="5DD076F9"/>
    <w:rsid w:val="5FA8650B"/>
    <w:rsid w:val="5FFFF873"/>
    <w:rsid w:val="6089243D"/>
    <w:rsid w:val="62780288"/>
    <w:rsid w:val="65B860E8"/>
    <w:rsid w:val="67142AC6"/>
    <w:rsid w:val="67DF0F4C"/>
    <w:rsid w:val="692969A9"/>
    <w:rsid w:val="6A274753"/>
    <w:rsid w:val="6B9D919E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BF5F5EA1"/>
    <w:rsid w:val="CC6E1AF3"/>
    <w:rsid w:val="CCBF32CC"/>
    <w:rsid w:val="D31F0B97"/>
    <w:rsid w:val="E7D98452"/>
    <w:rsid w:val="E7F7B860"/>
    <w:rsid w:val="ED77F9A2"/>
    <w:rsid w:val="EFA3EB03"/>
    <w:rsid w:val="EFFF0C8A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0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6T23:18:00Z</dcterms:created>
  <dc:creator>Q</dc:creator>
  <cp:lastModifiedBy>eaglebu</cp:lastModifiedBy>
  <cp:lastPrinted>2020-02-16T23:16:00Z</cp:lastPrinted>
  <dcterms:modified xsi:type="dcterms:W3CDTF">2020-03-18T09:00:47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